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4B213B" w14:textId="64AEB3E3" w:rsidR="001672F7" w:rsidRDefault="001672F7" w:rsidP="001672F7">
      <w:pPr>
        <w:tabs>
          <w:tab w:val="left" w:pos="1068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D37F74A" wp14:editId="54FBB1BE">
                <wp:simplePos x="0" y="0"/>
                <wp:positionH relativeFrom="margin">
                  <wp:align>center</wp:align>
                </wp:positionH>
                <wp:positionV relativeFrom="paragraph">
                  <wp:posOffset>-271220</wp:posOffset>
                </wp:positionV>
                <wp:extent cx="1828800" cy="530577"/>
                <wp:effectExtent l="0" t="0" r="0" b="317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53057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DFC79DB" w14:textId="6C40658A" w:rsidR="001672F7" w:rsidRPr="001672F7" w:rsidRDefault="001672F7" w:rsidP="001672F7">
                            <w:pPr>
                              <w:tabs>
                                <w:tab w:val="left" w:pos="1068"/>
                              </w:tabs>
                              <w:jc w:val="center"/>
                              <w:rPr>
                                <w:rFonts w:ascii="Aharoni" w:hAnsi="Aharoni" w:hint="cs"/>
                                <w:b/>
                                <w:bCs/>
                                <w:color w:val="4472C4" w:themeColor="accent1"/>
                                <w:sz w:val="72"/>
                                <w:szCs w:val="7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672F7">
                              <w:rPr>
                                <w:rFonts w:ascii="Aharoni" w:hAnsi="Aharoni" w:hint="cs"/>
                                <w:b/>
                                <w:bCs/>
                                <w:color w:val="4472C4" w:themeColor="accent1"/>
                                <w:sz w:val="72"/>
                                <w:szCs w:val="7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alcul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37F74A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-21.35pt;width:2in;height:41.8pt;z-index:251662336;visibility:visible;mso-wrap-style:non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" filled="f" stroked="f">
                <v:fill o:detectmouseclick="t"/>
                <v:textbox>
                  <w:txbxContent>
                    <w:p w14:paraId="0DFC79DB" w14:textId="6C40658A" w:rsidR="001672F7" w:rsidRPr="001672F7" w:rsidRDefault="001672F7" w:rsidP="001672F7">
                      <w:pPr>
                        <w:tabs>
                          <w:tab w:val="left" w:pos="1068"/>
                        </w:tabs>
                        <w:jc w:val="center"/>
                        <w:rPr>
                          <w:rFonts w:ascii="Aharoni" w:hAnsi="Aharoni" w:hint="cs"/>
                          <w:b/>
                          <w:bCs/>
                          <w:color w:val="4472C4" w:themeColor="accent1"/>
                          <w:sz w:val="72"/>
                          <w:szCs w:val="7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1672F7">
                        <w:rPr>
                          <w:rFonts w:ascii="Aharoni" w:hAnsi="Aharoni" w:hint="cs"/>
                          <w:b/>
                          <w:bCs/>
                          <w:color w:val="4472C4" w:themeColor="accent1"/>
                          <w:sz w:val="72"/>
                          <w:szCs w:val="7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alculato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0AFDB16" w14:textId="55F632CE" w:rsidR="001672F7" w:rsidRDefault="001672F7">
      <w:r w:rsidRPr="001672F7">
        <w:drawing>
          <wp:anchor distT="0" distB="0" distL="114300" distR="114300" simplePos="0" relativeHeight="251660288" behindDoc="1" locked="0" layoutInCell="1" allowOverlap="1" wp14:anchorId="1831A270" wp14:editId="3D30E561">
            <wp:simplePos x="0" y="0"/>
            <wp:positionH relativeFrom="margin">
              <wp:posOffset>1074549</wp:posOffset>
            </wp:positionH>
            <wp:positionV relativeFrom="paragraph">
              <wp:posOffset>874481</wp:posOffset>
            </wp:positionV>
            <wp:extent cx="3962743" cy="5265876"/>
            <wp:effectExtent l="0" t="0" r="0" b="0"/>
            <wp:wrapNone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743" cy="52658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This is simple calculator. I used addition, reduction, multiplication, and division methods for this calculator. I used java programming language for create this </w:t>
      </w:r>
      <w:r w:rsidR="000C5C77">
        <w:t>calculator. I upload the programming code into the git hub.</w:t>
      </w:r>
      <w:r>
        <w:br w:type="page"/>
      </w:r>
    </w:p>
    <w:p w14:paraId="0ABA1093" w14:textId="31B017E4" w:rsidR="001672F7" w:rsidRDefault="000C5C77" w:rsidP="001672F7">
      <w:pPr>
        <w:tabs>
          <w:tab w:val="left" w:pos="1068"/>
        </w:tabs>
      </w:pPr>
      <w:r w:rsidRPr="001672F7">
        <w:lastRenderedPageBreak/>
        <w:drawing>
          <wp:anchor distT="0" distB="0" distL="114300" distR="114300" simplePos="0" relativeHeight="251658240" behindDoc="1" locked="0" layoutInCell="1" allowOverlap="1" wp14:anchorId="04C89C8B" wp14:editId="74625CC8">
            <wp:simplePos x="0" y="0"/>
            <wp:positionH relativeFrom="margin">
              <wp:posOffset>-555886</wp:posOffset>
            </wp:positionH>
            <wp:positionV relativeFrom="paragraph">
              <wp:posOffset>295686</wp:posOffset>
            </wp:positionV>
            <wp:extent cx="7144850" cy="3783106"/>
            <wp:effectExtent l="0" t="0" r="0" b="8255"/>
            <wp:wrapNone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44850" cy="37831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B8AF9B" w14:textId="53279C9D" w:rsidR="001672F7" w:rsidRDefault="001672F7">
      <w:r>
        <w:br w:type="page"/>
      </w:r>
    </w:p>
    <w:p w14:paraId="18DB45FC" w14:textId="142C16B2" w:rsidR="00C07349" w:rsidRDefault="00C07349" w:rsidP="001672F7">
      <w:pPr>
        <w:tabs>
          <w:tab w:val="left" w:pos="1068"/>
        </w:tabs>
      </w:pPr>
    </w:p>
    <w:sectPr w:rsidR="00C073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NjcxNzM1NjGwMDNX0lEKTi0uzszPAykwrAUA7gfjmCwAAAA="/>
  </w:docVars>
  <w:rsids>
    <w:rsidRoot w:val="001672F7"/>
    <w:rsid w:val="000C5C77"/>
    <w:rsid w:val="001672F7"/>
    <w:rsid w:val="00C07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8E5DB"/>
  <w15:chartTrackingRefBased/>
  <w15:docId w15:val="{A1C078E9-4776-427B-8B14-D6F08CBCB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4</Words>
  <Characters>1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/2019/077 - SENARATHNA S.S.H.S.</dc:creator>
  <cp:keywords/>
  <dc:description/>
  <cp:lastModifiedBy>IM/2019/077 - SENARATHNA S.S.H.S.</cp:lastModifiedBy>
  <cp:revision>2</cp:revision>
  <cp:lastPrinted>2021-12-17T18:06:00Z</cp:lastPrinted>
  <dcterms:created xsi:type="dcterms:W3CDTF">2021-12-17T17:57:00Z</dcterms:created>
  <dcterms:modified xsi:type="dcterms:W3CDTF">2021-12-17T18:06:00Z</dcterms:modified>
</cp:coreProperties>
</file>